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170A65CD" w14:textId="2A60B705" w:rsidR="00335B2D" w:rsidRPr="00027F7C" w:rsidRDefault="00C8737E" w:rsidP="00B402FB">
      <w:pPr>
        <w:jc w:val="center"/>
      </w:pPr>
      <w:r>
        <w:t>You can c</w:t>
      </w:r>
      <w:r w:rsidR="00027F7C" w:rsidRPr="00027F7C">
        <w:t>heck</w:t>
      </w:r>
      <w:r w:rsidR="00335B2D" w:rsidRPr="00027F7C">
        <w:t xml:space="preserve"> your solutions in</w:t>
      </w:r>
      <w:r w:rsidR="00027F7C" w:rsidRPr="00027F7C">
        <w:t xml:space="preserve"> </w:t>
      </w:r>
      <w:hyperlink r:id="rId8" w:history="1">
        <w:r w:rsidR="00027F7C" w:rsidRPr="00620CCA">
          <w:rPr>
            <w:rStyle w:val="Hyperlink"/>
          </w:rPr>
          <w:t>Judge</w:t>
        </w:r>
      </w:hyperlink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053297D8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</w:t>
      </w:r>
      <w:r w:rsidR="00AE20FA">
        <w:t>e</w:t>
      </w:r>
      <w:r w:rsidR="00012256">
        <w:t>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AE20FA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125AF1">
        <w:trPr>
          <w:trHeight w:val="219"/>
        </w:trPr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r w:rsidRPr="00354F58">
        <w:rPr>
          <w:b/>
          <w:bCs/>
        </w:rPr>
        <w:t>aDD</w:t>
      </w:r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832"/>
      </w:tblGrid>
      <w:tr w:rsidR="00BA0757" w:rsidRPr="00E64E2D" w14:paraId="648DB480" w14:textId="7678AABC" w:rsidTr="00125AF1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832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125AF1">
        <w:tc>
          <w:tcPr>
            <w:tcW w:w="1729" w:type="dxa"/>
          </w:tcPr>
          <w:p w14:paraId="2B526D17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1 2 3 4</w:t>
            </w:r>
          </w:p>
          <w:p w14:paraId="142FD5FD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  <w:noProof/>
              </w:rPr>
              <w:t xml:space="preserve">adD </w:t>
            </w:r>
            <w:r w:rsidRPr="00125AF1">
              <w:rPr>
                <w:rFonts w:ascii="Consolas" w:hAnsi="Consolas"/>
                <w:bCs/>
              </w:rPr>
              <w:t>5 6</w:t>
            </w:r>
          </w:p>
          <w:p w14:paraId="0A30FB1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5AF1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125AF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832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64FFFADC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Add 5 6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, 4, 5, 6].</w:t>
            </w:r>
          </w:p>
          <w:p w14:paraId="7ED88063" w14:textId="48FFC3BD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3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125AF1">
        <w:tc>
          <w:tcPr>
            <w:tcW w:w="1729" w:type="dxa"/>
          </w:tcPr>
          <w:p w14:paraId="4AE8CE49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3 5 8 4 1 9</w:t>
            </w:r>
          </w:p>
          <w:p w14:paraId="603EAAC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add 19 32</w:t>
            </w:r>
          </w:p>
          <w:p w14:paraId="5F2A491E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10</w:t>
            </w:r>
          </w:p>
          <w:p w14:paraId="7443DFE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add 89 22</w:t>
            </w:r>
          </w:p>
          <w:p w14:paraId="6AF1C99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4</w:t>
            </w:r>
          </w:p>
          <w:p w14:paraId="58CF2E2C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3</w:t>
            </w:r>
          </w:p>
          <w:p w14:paraId="1F2B2E1F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</w:rPr>
            </w:pPr>
            <w:r w:rsidRPr="00125AF1">
              <w:rPr>
                <w:rFonts w:ascii="Consolas" w:hAnsi="Consolas"/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832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13114FB4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The command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10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6F98E1BE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736EC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38F752" w14:textId="77777777" w:rsidR="003A0179" w:rsidRDefault="003A0179" w:rsidP="008068A2">
      <w:pPr>
        <w:spacing w:after="0" w:line="240" w:lineRule="auto"/>
      </w:pPr>
      <w:r>
        <w:separator/>
      </w:r>
    </w:p>
  </w:endnote>
  <w:endnote w:type="continuationSeparator" w:id="0">
    <w:p w14:paraId="13E9EB0B" w14:textId="77777777" w:rsidR="003A0179" w:rsidRDefault="003A01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540AA2" w14:textId="77777777" w:rsidR="003A0179" w:rsidRDefault="003A0179" w:rsidP="008068A2">
      <w:pPr>
        <w:spacing w:after="0" w:line="240" w:lineRule="auto"/>
      </w:pPr>
      <w:r>
        <w:separator/>
      </w:r>
    </w:p>
  </w:footnote>
  <w:footnote w:type="continuationSeparator" w:id="0">
    <w:p w14:paraId="57AB610A" w14:textId="77777777" w:rsidR="003A0179" w:rsidRDefault="003A01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5AF1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0BB2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0179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414DC"/>
    <w:rsid w:val="0047331A"/>
    <w:rsid w:val="0047640B"/>
    <w:rsid w:val="0047644B"/>
    <w:rsid w:val="00476D4B"/>
    <w:rsid w:val="00480441"/>
    <w:rsid w:val="00491748"/>
    <w:rsid w:val="00492393"/>
    <w:rsid w:val="00492D17"/>
    <w:rsid w:val="004A05DB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0CC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30EFE"/>
    <w:rsid w:val="00736EC5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0EE4"/>
    <w:rsid w:val="009F10CB"/>
    <w:rsid w:val="00A02545"/>
    <w:rsid w:val="00A025E6"/>
    <w:rsid w:val="00A05555"/>
    <w:rsid w:val="00A06D89"/>
    <w:rsid w:val="00A0738C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20FA"/>
    <w:rsid w:val="00AE355A"/>
    <w:rsid w:val="00AF7440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8737E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85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20C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lab/144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6</Pages>
  <Words>1155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3</cp:revision>
  <cp:lastPrinted>2023-04-24T06:30:00Z</cp:lastPrinted>
  <dcterms:created xsi:type="dcterms:W3CDTF">2019-11-12T12:29:00Z</dcterms:created>
  <dcterms:modified xsi:type="dcterms:W3CDTF">2024-08-15T10:55:00Z</dcterms:modified>
  <cp:category>programming;education;software engineering;software development</cp:category>
</cp:coreProperties>
</file>